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A4D" w:rsidRPr="002365FB" w:rsidRDefault="00F36377" w:rsidP="00F36377">
      <w:pPr>
        <w:tabs>
          <w:tab w:val="left" w:pos="720"/>
        </w:tabs>
        <w:spacing w:after="360" w:line="360" w:lineRule="auto"/>
        <w:jc w:val="center"/>
        <w:rPr>
          <w:sz w:val="16"/>
          <w:szCs w:val="16"/>
          <w:lang w:val="en-US"/>
        </w:rPr>
      </w:pPr>
      <w:r w:rsidRPr="002365FB">
        <w:rPr>
          <w:noProof/>
          <w:sz w:val="16"/>
          <w:szCs w:val="16"/>
          <w:lang w:val="en-US" w:eastAsia="lt-LT"/>
        </w:rPr>
        <w:drawing>
          <wp:inline distT="0" distB="0" distL="0" distR="0">
            <wp:extent cx="3543300" cy="638175"/>
            <wp:effectExtent l="0" t="0" r="0" b="9525"/>
            <wp:docPr id="1" name="Picture 1" descr="C:\Users\14227\AppData\Local\Temp\7zO4FDA533E\Biomechanikos inzinerijos katedra_juoda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4227\AppData\Local\Temp\7zO4FDA533E\Biomechanikos inzinerijos katedra_juodas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36377" w:rsidRPr="002365FB" w:rsidTr="00F36377">
        <w:tc>
          <w:tcPr>
            <w:tcW w:w="9628" w:type="dxa"/>
            <w:tcBorders>
              <w:bottom w:val="dotted" w:sz="4" w:space="0" w:color="auto"/>
            </w:tcBorders>
          </w:tcPr>
          <w:p w:rsidR="00F36377" w:rsidRPr="002365FB" w:rsidRDefault="00F36377" w:rsidP="0053535B">
            <w:pPr>
              <w:tabs>
                <w:tab w:val="left" w:pos="720"/>
              </w:tabs>
              <w:jc w:val="center"/>
              <w:rPr>
                <w:i/>
                <w:lang w:val="en-US"/>
              </w:rPr>
            </w:pPr>
          </w:p>
        </w:tc>
      </w:tr>
      <w:tr w:rsidR="00F36377" w:rsidRPr="002365FB" w:rsidTr="00F36377">
        <w:tc>
          <w:tcPr>
            <w:tcW w:w="9628" w:type="dxa"/>
            <w:tcBorders>
              <w:top w:val="dotted" w:sz="4" w:space="0" w:color="auto"/>
            </w:tcBorders>
          </w:tcPr>
          <w:p w:rsidR="00F36377" w:rsidRPr="002365FB" w:rsidRDefault="00F36377" w:rsidP="00831FFA">
            <w:pPr>
              <w:tabs>
                <w:tab w:val="left" w:pos="720"/>
              </w:tabs>
              <w:spacing w:line="360" w:lineRule="auto"/>
              <w:jc w:val="center"/>
              <w:rPr>
                <w:sz w:val="20"/>
                <w:szCs w:val="20"/>
                <w:lang w:val="en-US"/>
              </w:rPr>
            </w:pPr>
            <w:r w:rsidRPr="002365FB">
              <w:rPr>
                <w:sz w:val="20"/>
                <w:szCs w:val="20"/>
                <w:lang w:val="en-US"/>
              </w:rPr>
              <w:t>(</w:t>
            </w:r>
            <w:r w:rsidR="00831FFA" w:rsidRPr="002365FB">
              <w:rPr>
                <w:sz w:val="20"/>
                <w:szCs w:val="20"/>
                <w:lang w:val="en-US"/>
              </w:rPr>
              <w:t>Name, surname</w:t>
            </w:r>
            <w:r w:rsidRPr="002365FB">
              <w:rPr>
                <w:sz w:val="20"/>
                <w:szCs w:val="20"/>
                <w:lang w:val="en-US"/>
              </w:rPr>
              <w:t xml:space="preserve">, </w:t>
            </w:r>
            <w:r w:rsidR="00831FFA" w:rsidRPr="002365FB">
              <w:rPr>
                <w:sz w:val="20"/>
                <w:szCs w:val="20"/>
                <w:lang w:val="en-US"/>
              </w:rPr>
              <w:t>study group</w:t>
            </w:r>
            <w:r w:rsidRPr="002365FB">
              <w:rPr>
                <w:sz w:val="20"/>
                <w:szCs w:val="20"/>
                <w:lang w:val="en-US"/>
              </w:rPr>
              <w:t xml:space="preserve">, </w:t>
            </w:r>
            <w:r w:rsidR="00DE2CDA">
              <w:rPr>
                <w:sz w:val="20"/>
                <w:szCs w:val="20"/>
                <w:lang w:val="en-US"/>
              </w:rPr>
              <w:t xml:space="preserve">phone, </w:t>
            </w:r>
            <w:r w:rsidR="00831FFA" w:rsidRPr="002365FB">
              <w:rPr>
                <w:sz w:val="20"/>
                <w:szCs w:val="20"/>
                <w:lang w:val="en-US"/>
              </w:rPr>
              <w:t>e-mail (</w:t>
            </w:r>
            <w:r w:rsidR="00DE2CDA">
              <w:rPr>
                <w:sz w:val="20"/>
                <w:szCs w:val="20"/>
                <w:lang w:val="en-US"/>
              </w:rPr>
              <w:t>non-VGTU</w:t>
            </w:r>
            <w:r w:rsidRPr="002365FB">
              <w:rPr>
                <w:sz w:val="20"/>
                <w:szCs w:val="20"/>
                <w:lang w:val="en-US"/>
              </w:rPr>
              <w:t>))</w:t>
            </w:r>
          </w:p>
        </w:tc>
      </w:tr>
    </w:tbl>
    <w:p w:rsidR="00666172" w:rsidRPr="002365FB" w:rsidRDefault="00422DC3" w:rsidP="00F36377">
      <w:pPr>
        <w:spacing w:before="600"/>
        <w:jc w:val="center"/>
        <w:rPr>
          <w:b/>
          <w:lang w:val="en-US"/>
        </w:rPr>
      </w:pPr>
      <w:r>
        <w:rPr>
          <w:b/>
          <w:lang w:val="en-US"/>
        </w:rPr>
        <w:t>REQU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</w:tblGrid>
      <w:tr w:rsidR="00F36377" w:rsidRPr="002365FB" w:rsidTr="00F36377">
        <w:trPr>
          <w:jc w:val="center"/>
        </w:trPr>
        <w:tc>
          <w:tcPr>
            <w:tcW w:w="2552" w:type="dxa"/>
            <w:tcBorders>
              <w:bottom w:val="dotted" w:sz="4" w:space="0" w:color="auto"/>
            </w:tcBorders>
          </w:tcPr>
          <w:p w:rsidR="00F36377" w:rsidRPr="002365FB" w:rsidRDefault="00F36377" w:rsidP="002A2020">
            <w:pPr>
              <w:jc w:val="center"/>
              <w:rPr>
                <w:i/>
                <w:lang w:val="en-US"/>
              </w:rPr>
            </w:pPr>
          </w:p>
        </w:tc>
      </w:tr>
      <w:tr w:rsidR="00F36377" w:rsidRPr="002365FB" w:rsidTr="00F36377">
        <w:trPr>
          <w:jc w:val="center"/>
        </w:trPr>
        <w:tc>
          <w:tcPr>
            <w:tcW w:w="2552" w:type="dxa"/>
            <w:tcBorders>
              <w:top w:val="dotted" w:sz="4" w:space="0" w:color="auto"/>
            </w:tcBorders>
          </w:tcPr>
          <w:p w:rsidR="00F36377" w:rsidRPr="002365FB" w:rsidRDefault="00EB5D4E" w:rsidP="002A2020">
            <w:pPr>
              <w:jc w:val="center"/>
              <w:rPr>
                <w:lang w:val="en-US"/>
              </w:rPr>
            </w:pPr>
            <w:r w:rsidRPr="002365FB">
              <w:rPr>
                <w:sz w:val="20"/>
                <w:lang w:val="en-US"/>
              </w:rPr>
              <w:t>(D</w:t>
            </w:r>
            <w:r w:rsidR="00831FFA" w:rsidRPr="002365FB">
              <w:rPr>
                <w:sz w:val="20"/>
                <w:lang w:val="en-US"/>
              </w:rPr>
              <w:t>ate</w:t>
            </w:r>
            <w:r w:rsidR="00F36377" w:rsidRPr="002365FB">
              <w:rPr>
                <w:sz w:val="20"/>
                <w:lang w:val="en-US"/>
              </w:rPr>
              <w:t>)</w:t>
            </w:r>
          </w:p>
        </w:tc>
      </w:tr>
    </w:tbl>
    <w:p w:rsidR="00241006" w:rsidRPr="000F313B" w:rsidRDefault="006F039F" w:rsidP="006F039F">
      <w:pPr>
        <w:spacing w:before="600" w:after="600"/>
        <w:rPr>
          <w:lang w:val="lt-LT"/>
        </w:rPr>
      </w:pPr>
      <w:r w:rsidRPr="002365FB">
        <w:rPr>
          <w:lang w:val="en-US"/>
        </w:rPr>
        <w:t xml:space="preserve">For Head of </w:t>
      </w:r>
      <w:r w:rsidR="00DE2CDA">
        <w:rPr>
          <w:lang w:val="en-US"/>
        </w:rPr>
        <w:t xml:space="preserve">Department of </w:t>
      </w:r>
      <w:r w:rsidRPr="002365FB">
        <w:rPr>
          <w:lang w:val="en-US"/>
        </w:rPr>
        <w:t>Biomechanical Engineer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501"/>
      </w:tblGrid>
      <w:tr w:rsidR="00477127" w:rsidRPr="002365FB" w:rsidTr="00477127">
        <w:tc>
          <w:tcPr>
            <w:tcW w:w="9628" w:type="dxa"/>
            <w:gridSpan w:val="2"/>
            <w:vAlign w:val="bottom"/>
          </w:tcPr>
          <w:p w:rsidR="00477127" w:rsidRPr="002365FB" w:rsidRDefault="000F313B" w:rsidP="00DE2CDA">
            <w:pPr>
              <w:ind w:firstLine="720"/>
              <w:rPr>
                <w:lang w:val="en-US"/>
              </w:rPr>
            </w:pPr>
            <w:r>
              <w:rPr>
                <w:lang w:val="en-US"/>
              </w:rPr>
              <w:t>Please</w:t>
            </w:r>
            <w:r w:rsidR="002365FB" w:rsidRPr="002365FB">
              <w:rPr>
                <w:lang w:val="en-US"/>
              </w:rPr>
              <w:t xml:space="preserve"> confirm </w:t>
            </w:r>
            <w:r>
              <w:rPr>
                <w:lang w:val="en-US"/>
              </w:rPr>
              <w:t xml:space="preserve">the </w:t>
            </w:r>
            <w:r w:rsidR="00163CF7">
              <w:rPr>
                <w:lang w:val="en-US"/>
              </w:rPr>
              <w:t>title</w:t>
            </w:r>
            <w:bookmarkStart w:id="0" w:name="_GoBack"/>
            <w:bookmarkEnd w:id="0"/>
            <w:r>
              <w:rPr>
                <w:lang w:val="en-US"/>
              </w:rPr>
              <w:t xml:space="preserve"> of </w:t>
            </w:r>
            <w:r w:rsidR="002365FB" w:rsidRPr="002365FB">
              <w:rPr>
                <w:lang w:val="en-US"/>
              </w:rPr>
              <w:t xml:space="preserve">my final work </w:t>
            </w:r>
            <w:r w:rsidR="00477127" w:rsidRPr="002365FB">
              <w:rPr>
                <w:i/>
                <w:lang w:val="en-US"/>
              </w:rPr>
              <w:t>(</w:t>
            </w:r>
            <w:r w:rsidR="002365FB" w:rsidRPr="002365FB">
              <w:rPr>
                <w:i/>
                <w:lang w:val="en-US"/>
              </w:rPr>
              <w:t>in English and Lithuanian)</w:t>
            </w:r>
            <w:r w:rsidR="00477127" w:rsidRPr="002365FB">
              <w:rPr>
                <w:i/>
                <w:lang w:val="en-US"/>
              </w:rPr>
              <w:t>:</w:t>
            </w:r>
          </w:p>
        </w:tc>
      </w:tr>
      <w:tr w:rsidR="00477127" w:rsidRPr="002365FB" w:rsidTr="00E56E8D">
        <w:trPr>
          <w:trHeight w:val="454"/>
        </w:trPr>
        <w:tc>
          <w:tcPr>
            <w:tcW w:w="9628" w:type="dxa"/>
            <w:gridSpan w:val="2"/>
            <w:tcBorders>
              <w:bottom w:val="dotted" w:sz="4" w:space="0" w:color="auto"/>
            </w:tcBorders>
            <w:vAlign w:val="bottom"/>
          </w:tcPr>
          <w:p w:rsidR="00477127" w:rsidRPr="002365FB" w:rsidRDefault="00477127" w:rsidP="00E56E8D">
            <w:pPr>
              <w:tabs>
                <w:tab w:val="left" w:pos="0"/>
              </w:tabs>
              <w:rPr>
                <w:i/>
                <w:lang w:val="en-US"/>
              </w:rPr>
            </w:pPr>
          </w:p>
        </w:tc>
      </w:tr>
      <w:tr w:rsidR="00477127" w:rsidRPr="002365FB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2365FB" w:rsidRDefault="00477127" w:rsidP="00E56E8D">
            <w:pPr>
              <w:tabs>
                <w:tab w:val="left" w:pos="0"/>
              </w:tabs>
              <w:rPr>
                <w:i/>
                <w:lang w:val="en-US"/>
              </w:rPr>
            </w:pPr>
          </w:p>
        </w:tc>
      </w:tr>
      <w:tr w:rsidR="00477127" w:rsidRPr="002365FB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2365FB" w:rsidRDefault="00477127" w:rsidP="00E56E8D">
            <w:pPr>
              <w:tabs>
                <w:tab w:val="left" w:pos="0"/>
              </w:tabs>
              <w:rPr>
                <w:i/>
                <w:lang w:val="en-US"/>
              </w:rPr>
            </w:pPr>
          </w:p>
        </w:tc>
      </w:tr>
      <w:tr w:rsidR="00477127" w:rsidRPr="002365FB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2365FB" w:rsidRDefault="00477127" w:rsidP="00E56E8D">
            <w:pPr>
              <w:tabs>
                <w:tab w:val="left" w:pos="0"/>
              </w:tabs>
              <w:rPr>
                <w:i/>
                <w:lang w:val="en-US"/>
              </w:rPr>
            </w:pPr>
          </w:p>
        </w:tc>
      </w:tr>
      <w:tr w:rsidR="00477127" w:rsidRPr="002365FB" w:rsidTr="00E56E8D">
        <w:trPr>
          <w:trHeight w:val="454"/>
        </w:trPr>
        <w:tc>
          <w:tcPr>
            <w:tcW w:w="9628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2365FB" w:rsidRDefault="00477127" w:rsidP="00E56E8D">
            <w:pPr>
              <w:tabs>
                <w:tab w:val="left" w:pos="0"/>
              </w:tabs>
              <w:rPr>
                <w:i/>
                <w:lang w:val="en-US"/>
              </w:rPr>
            </w:pPr>
          </w:p>
        </w:tc>
      </w:tr>
      <w:tr w:rsidR="00477127" w:rsidRPr="002365FB" w:rsidTr="00002AE5">
        <w:trPr>
          <w:trHeight w:val="454"/>
        </w:trPr>
        <w:tc>
          <w:tcPr>
            <w:tcW w:w="2127" w:type="dxa"/>
            <w:tcBorders>
              <w:top w:val="dotted" w:sz="4" w:space="0" w:color="auto"/>
            </w:tcBorders>
            <w:vAlign w:val="bottom"/>
          </w:tcPr>
          <w:p w:rsidR="00477127" w:rsidRPr="002365FB" w:rsidRDefault="002365FB" w:rsidP="00DE2CDA">
            <w:pPr>
              <w:tabs>
                <w:tab w:val="left" w:pos="0"/>
              </w:tabs>
              <w:ind w:firstLine="720"/>
              <w:rPr>
                <w:lang w:val="en-US"/>
              </w:rPr>
            </w:pPr>
            <w:r>
              <w:rPr>
                <w:lang w:val="en-US"/>
              </w:rPr>
              <w:t>Supervisor</w:t>
            </w:r>
            <w:r w:rsidR="00477127" w:rsidRPr="002365FB">
              <w:rPr>
                <w:lang w:val="en-US"/>
              </w:rPr>
              <w:t>:</w:t>
            </w:r>
          </w:p>
        </w:tc>
        <w:tc>
          <w:tcPr>
            <w:tcW w:w="7501" w:type="dxa"/>
            <w:tcBorders>
              <w:top w:val="dotted" w:sz="4" w:space="0" w:color="auto"/>
              <w:bottom w:val="dotted" w:sz="4" w:space="0" w:color="auto"/>
            </w:tcBorders>
            <w:vAlign w:val="bottom"/>
          </w:tcPr>
          <w:p w:rsidR="00477127" w:rsidRPr="002365FB" w:rsidRDefault="00477127" w:rsidP="0053535B">
            <w:pPr>
              <w:tabs>
                <w:tab w:val="left" w:pos="0"/>
              </w:tabs>
              <w:jc w:val="center"/>
              <w:rPr>
                <w:i/>
                <w:lang w:val="en-US"/>
              </w:rPr>
            </w:pPr>
          </w:p>
        </w:tc>
      </w:tr>
      <w:tr w:rsidR="00477127" w:rsidRPr="002365FB" w:rsidTr="00002AE5">
        <w:tc>
          <w:tcPr>
            <w:tcW w:w="2127" w:type="dxa"/>
            <w:vAlign w:val="bottom"/>
          </w:tcPr>
          <w:p w:rsidR="00477127" w:rsidRPr="002365FB" w:rsidRDefault="00477127" w:rsidP="00477127">
            <w:pPr>
              <w:tabs>
                <w:tab w:val="left" w:pos="0"/>
              </w:tabs>
              <w:jc w:val="right"/>
              <w:rPr>
                <w:lang w:val="en-US"/>
              </w:rPr>
            </w:pPr>
          </w:p>
        </w:tc>
        <w:tc>
          <w:tcPr>
            <w:tcW w:w="7501" w:type="dxa"/>
            <w:tcBorders>
              <w:top w:val="dotted" w:sz="4" w:space="0" w:color="auto"/>
            </w:tcBorders>
          </w:tcPr>
          <w:p w:rsidR="00477127" w:rsidRPr="002365FB" w:rsidRDefault="00EB5D4E" w:rsidP="002365FB">
            <w:pPr>
              <w:tabs>
                <w:tab w:val="left" w:pos="0"/>
              </w:tabs>
              <w:jc w:val="center"/>
              <w:rPr>
                <w:lang w:val="en-US"/>
              </w:rPr>
            </w:pPr>
            <w:r w:rsidRPr="002365FB">
              <w:rPr>
                <w:sz w:val="20"/>
                <w:lang w:val="en-US"/>
              </w:rPr>
              <w:t>(</w:t>
            </w:r>
            <w:r w:rsidR="002365FB">
              <w:rPr>
                <w:sz w:val="20"/>
                <w:lang w:val="en-US"/>
              </w:rPr>
              <w:t>Name, surname</w:t>
            </w:r>
            <w:r w:rsidR="00477127" w:rsidRPr="002365FB">
              <w:rPr>
                <w:sz w:val="20"/>
                <w:lang w:val="en-US"/>
              </w:rPr>
              <w:t>)</w:t>
            </w:r>
          </w:p>
        </w:tc>
      </w:tr>
    </w:tbl>
    <w:p w:rsidR="00666172" w:rsidRPr="002365FB" w:rsidRDefault="00666172" w:rsidP="00666172">
      <w:pPr>
        <w:rPr>
          <w:sz w:val="16"/>
          <w:szCs w:val="16"/>
          <w:lang w:val="en-US"/>
        </w:rPr>
      </w:pPr>
    </w:p>
    <w:p w:rsidR="00666172" w:rsidRPr="002365FB" w:rsidRDefault="00666172" w:rsidP="00497D2A">
      <w:pPr>
        <w:spacing w:after="600"/>
        <w:rPr>
          <w:sz w:val="16"/>
          <w:szCs w:val="16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35"/>
        <w:gridCol w:w="851"/>
        <w:gridCol w:w="3679"/>
      </w:tblGrid>
      <w:tr w:rsidR="00497D2A" w:rsidRPr="002365FB" w:rsidTr="00E56E8D">
        <w:tc>
          <w:tcPr>
            <w:tcW w:w="2263" w:type="dxa"/>
          </w:tcPr>
          <w:p w:rsidR="00497D2A" w:rsidRPr="002365FB" w:rsidRDefault="00497D2A" w:rsidP="002365FB">
            <w:pPr>
              <w:rPr>
                <w:lang w:val="en-US"/>
              </w:rPr>
            </w:pPr>
            <w:r w:rsidRPr="002365FB">
              <w:rPr>
                <w:lang w:val="en-US"/>
              </w:rPr>
              <w:t>Student</w:t>
            </w:r>
          </w:p>
        </w:tc>
        <w:tc>
          <w:tcPr>
            <w:tcW w:w="2835" w:type="dxa"/>
            <w:tcBorders>
              <w:bottom w:val="dotted" w:sz="4" w:space="0" w:color="auto"/>
            </w:tcBorders>
          </w:tcPr>
          <w:p w:rsidR="00497D2A" w:rsidRPr="002365FB" w:rsidRDefault="00497D2A" w:rsidP="00E56E8D">
            <w:pPr>
              <w:jc w:val="center"/>
              <w:rPr>
                <w:i/>
                <w:lang w:val="en-US"/>
              </w:rPr>
            </w:pPr>
          </w:p>
        </w:tc>
        <w:tc>
          <w:tcPr>
            <w:tcW w:w="851" w:type="dxa"/>
          </w:tcPr>
          <w:p w:rsidR="00497D2A" w:rsidRPr="002365FB" w:rsidRDefault="00497D2A" w:rsidP="00666172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679" w:type="dxa"/>
            <w:tcBorders>
              <w:bottom w:val="dotted" w:sz="4" w:space="0" w:color="auto"/>
            </w:tcBorders>
          </w:tcPr>
          <w:p w:rsidR="00497D2A" w:rsidRPr="002365FB" w:rsidRDefault="00497D2A" w:rsidP="00E56E8D">
            <w:pPr>
              <w:jc w:val="center"/>
              <w:rPr>
                <w:i/>
                <w:szCs w:val="20"/>
                <w:lang w:val="en-US"/>
              </w:rPr>
            </w:pPr>
          </w:p>
        </w:tc>
      </w:tr>
      <w:tr w:rsidR="00497D2A" w:rsidRPr="002365FB" w:rsidTr="00E56E8D">
        <w:tc>
          <w:tcPr>
            <w:tcW w:w="2263" w:type="dxa"/>
          </w:tcPr>
          <w:p w:rsidR="00497D2A" w:rsidRPr="002365FB" w:rsidRDefault="00497D2A" w:rsidP="00666172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dotted" w:sz="4" w:space="0" w:color="auto"/>
            </w:tcBorders>
          </w:tcPr>
          <w:p w:rsidR="00497D2A" w:rsidRPr="002365FB" w:rsidRDefault="00EB5D4E" w:rsidP="002365FB">
            <w:pPr>
              <w:jc w:val="center"/>
              <w:rPr>
                <w:sz w:val="20"/>
                <w:szCs w:val="20"/>
                <w:lang w:val="en-US"/>
              </w:rPr>
            </w:pPr>
            <w:r w:rsidRPr="002365FB">
              <w:rPr>
                <w:sz w:val="20"/>
                <w:szCs w:val="20"/>
                <w:lang w:val="en-US"/>
              </w:rPr>
              <w:t>(</w:t>
            </w:r>
            <w:r w:rsidR="002365FB">
              <w:rPr>
                <w:sz w:val="20"/>
                <w:szCs w:val="20"/>
                <w:lang w:val="en-US"/>
              </w:rPr>
              <w:t>Signature</w:t>
            </w:r>
            <w:r w:rsidR="00497D2A" w:rsidRPr="002365FB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851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679" w:type="dxa"/>
            <w:tcBorders>
              <w:top w:val="dotted" w:sz="4" w:space="0" w:color="auto"/>
            </w:tcBorders>
          </w:tcPr>
          <w:p w:rsidR="00497D2A" w:rsidRPr="002365FB" w:rsidRDefault="00497D2A" w:rsidP="002365FB">
            <w:pPr>
              <w:jc w:val="center"/>
              <w:rPr>
                <w:sz w:val="20"/>
                <w:szCs w:val="20"/>
                <w:lang w:val="en-US"/>
              </w:rPr>
            </w:pPr>
            <w:r w:rsidRPr="002365FB">
              <w:rPr>
                <w:sz w:val="20"/>
                <w:szCs w:val="20"/>
                <w:lang w:val="en-US"/>
              </w:rPr>
              <w:t>(</w:t>
            </w:r>
            <w:r w:rsidR="002365FB">
              <w:rPr>
                <w:sz w:val="20"/>
                <w:szCs w:val="20"/>
                <w:lang w:val="en-US"/>
              </w:rPr>
              <w:t>Name, surname</w:t>
            </w:r>
            <w:r w:rsidRPr="002365FB">
              <w:rPr>
                <w:sz w:val="20"/>
                <w:szCs w:val="20"/>
                <w:lang w:val="en-US"/>
              </w:rPr>
              <w:t>)</w:t>
            </w:r>
          </w:p>
        </w:tc>
      </w:tr>
      <w:tr w:rsidR="00497D2A" w:rsidRPr="002365FB" w:rsidTr="00E56E8D">
        <w:trPr>
          <w:trHeight w:val="541"/>
        </w:trPr>
        <w:tc>
          <w:tcPr>
            <w:tcW w:w="2263" w:type="dxa"/>
          </w:tcPr>
          <w:p w:rsidR="00497D2A" w:rsidRPr="002365FB" w:rsidRDefault="00497D2A" w:rsidP="00666172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51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679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497D2A" w:rsidRPr="002365FB" w:rsidTr="00497D2A">
        <w:tc>
          <w:tcPr>
            <w:tcW w:w="2263" w:type="dxa"/>
          </w:tcPr>
          <w:p w:rsidR="00497D2A" w:rsidRPr="002365FB" w:rsidRDefault="002365FB" w:rsidP="00666172">
            <w:pPr>
              <w:rPr>
                <w:sz w:val="20"/>
                <w:szCs w:val="20"/>
                <w:lang w:val="en-US"/>
              </w:rPr>
            </w:pPr>
            <w:r>
              <w:rPr>
                <w:szCs w:val="20"/>
                <w:lang w:val="en-US"/>
              </w:rPr>
              <w:t>Supervisor</w:t>
            </w:r>
          </w:p>
        </w:tc>
        <w:tc>
          <w:tcPr>
            <w:tcW w:w="2835" w:type="dxa"/>
            <w:tcBorders>
              <w:bottom w:val="dotted" w:sz="4" w:space="0" w:color="auto"/>
            </w:tcBorders>
          </w:tcPr>
          <w:p w:rsidR="00497D2A" w:rsidRPr="002365FB" w:rsidRDefault="00497D2A" w:rsidP="00E56E8D">
            <w:pPr>
              <w:jc w:val="center"/>
              <w:rPr>
                <w:i/>
                <w:szCs w:val="20"/>
                <w:lang w:val="en-US"/>
              </w:rPr>
            </w:pPr>
          </w:p>
        </w:tc>
        <w:tc>
          <w:tcPr>
            <w:tcW w:w="851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679" w:type="dxa"/>
            <w:tcBorders>
              <w:bottom w:val="dotted" w:sz="4" w:space="0" w:color="auto"/>
            </w:tcBorders>
          </w:tcPr>
          <w:p w:rsidR="00497D2A" w:rsidRPr="002365FB" w:rsidRDefault="00497D2A" w:rsidP="00497D2A">
            <w:pPr>
              <w:jc w:val="center"/>
              <w:rPr>
                <w:i/>
                <w:lang w:val="en-US"/>
              </w:rPr>
            </w:pPr>
          </w:p>
        </w:tc>
      </w:tr>
      <w:tr w:rsidR="00497D2A" w:rsidRPr="002365FB" w:rsidTr="00497D2A">
        <w:tc>
          <w:tcPr>
            <w:tcW w:w="2263" w:type="dxa"/>
          </w:tcPr>
          <w:p w:rsidR="00497D2A" w:rsidRPr="002365FB" w:rsidRDefault="00497D2A" w:rsidP="00666172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dotted" w:sz="4" w:space="0" w:color="auto"/>
            </w:tcBorders>
          </w:tcPr>
          <w:p w:rsidR="00497D2A" w:rsidRPr="002365FB" w:rsidRDefault="002365FB" w:rsidP="00497D2A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Signature</w:t>
            </w:r>
            <w:r w:rsidR="00497D2A" w:rsidRPr="002365FB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851" w:type="dxa"/>
          </w:tcPr>
          <w:p w:rsidR="00497D2A" w:rsidRPr="002365FB" w:rsidRDefault="00497D2A" w:rsidP="00497D2A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679" w:type="dxa"/>
            <w:tcBorders>
              <w:top w:val="dotted" w:sz="4" w:space="0" w:color="auto"/>
            </w:tcBorders>
          </w:tcPr>
          <w:p w:rsidR="00497D2A" w:rsidRPr="002365FB" w:rsidRDefault="00497D2A" w:rsidP="002365FB">
            <w:pPr>
              <w:jc w:val="center"/>
              <w:rPr>
                <w:sz w:val="20"/>
                <w:szCs w:val="20"/>
                <w:lang w:val="en-US"/>
              </w:rPr>
            </w:pPr>
            <w:r w:rsidRPr="002365FB">
              <w:rPr>
                <w:sz w:val="20"/>
                <w:szCs w:val="20"/>
                <w:lang w:val="en-US"/>
              </w:rPr>
              <w:t>(</w:t>
            </w:r>
            <w:r w:rsidR="002365FB">
              <w:rPr>
                <w:sz w:val="20"/>
                <w:szCs w:val="20"/>
                <w:lang w:val="en-US"/>
              </w:rPr>
              <w:t>Name, surname</w:t>
            </w:r>
            <w:r w:rsidRPr="002365FB">
              <w:rPr>
                <w:sz w:val="20"/>
                <w:szCs w:val="20"/>
                <w:lang w:val="en-US"/>
              </w:rPr>
              <w:t>)</w:t>
            </w:r>
          </w:p>
        </w:tc>
      </w:tr>
    </w:tbl>
    <w:p w:rsidR="00666172" w:rsidRPr="002365FB" w:rsidRDefault="00666172" w:rsidP="00666172">
      <w:pPr>
        <w:rPr>
          <w:sz w:val="20"/>
          <w:szCs w:val="20"/>
          <w:lang w:val="en-US"/>
        </w:rPr>
      </w:pPr>
    </w:p>
    <w:sectPr w:rsidR="00666172" w:rsidRPr="002365FB" w:rsidSect="008A0A4D">
      <w:pgSz w:w="11906" w:h="16838"/>
      <w:pgMar w:top="851" w:right="567" w:bottom="1287" w:left="1701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TE0MjAzNzU1MrdU0lEKTi0uzszPAykwrAUApQE9bywAAAA="/>
  </w:docVars>
  <w:rsids>
    <w:rsidRoot w:val="00367BAF"/>
    <w:rsid w:val="00002AE5"/>
    <w:rsid w:val="00005094"/>
    <w:rsid w:val="0000620C"/>
    <w:rsid w:val="0001186C"/>
    <w:rsid w:val="000342EA"/>
    <w:rsid w:val="00036AE8"/>
    <w:rsid w:val="00037B60"/>
    <w:rsid w:val="00052912"/>
    <w:rsid w:val="00072724"/>
    <w:rsid w:val="00074518"/>
    <w:rsid w:val="0007717F"/>
    <w:rsid w:val="0008346B"/>
    <w:rsid w:val="000A7CFC"/>
    <w:rsid w:val="000C478C"/>
    <w:rsid w:val="000D47B3"/>
    <w:rsid w:val="000E1903"/>
    <w:rsid w:val="000F05B8"/>
    <w:rsid w:val="000F313B"/>
    <w:rsid w:val="000F635B"/>
    <w:rsid w:val="00141A1E"/>
    <w:rsid w:val="00163CF7"/>
    <w:rsid w:val="0017093C"/>
    <w:rsid w:val="00170BBA"/>
    <w:rsid w:val="0019209E"/>
    <w:rsid w:val="00194306"/>
    <w:rsid w:val="002057C0"/>
    <w:rsid w:val="00220762"/>
    <w:rsid w:val="00227FC8"/>
    <w:rsid w:val="002365FB"/>
    <w:rsid w:val="00241006"/>
    <w:rsid w:val="00241422"/>
    <w:rsid w:val="00241C9E"/>
    <w:rsid w:val="00246C7B"/>
    <w:rsid w:val="00260CEF"/>
    <w:rsid w:val="00274ABF"/>
    <w:rsid w:val="002829D7"/>
    <w:rsid w:val="00293D1A"/>
    <w:rsid w:val="002A2020"/>
    <w:rsid w:val="002A66B7"/>
    <w:rsid w:val="002C5593"/>
    <w:rsid w:val="002D3E17"/>
    <w:rsid w:val="002F2623"/>
    <w:rsid w:val="003136FD"/>
    <w:rsid w:val="00315265"/>
    <w:rsid w:val="00344242"/>
    <w:rsid w:val="00352025"/>
    <w:rsid w:val="00363D45"/>
    <w:rsid w:val="00367BAF"/>
    <w:rsid w:val="00374090"/>
    <w:rsid w:val="00374750"/>
    <w:rsid w:val="0039075A"/>
    <w:rsid w:val="003F44B6"/>
    <w:rsid w:val="00406B54"/>
    <w:rsid w:val="00415AEF"/>
    <w:rsid w:val="00422DC3"/>
    <w:rsid w:val="00431932"/>
    <w:rsid w:val="00437F4D"/>
    <w:rsid w:val="004431BD"/>
    <w:rsid w:val="00447340"/>
    <w:rsid w:val="00465AEF"/>
    <w:rsid w:val="00467A37"/>
    <w:rsid w:val="00474BEA"/>
    <w:rsid w:val="00477127"/>
    <w:rsid w:val="00494574"/>
    <w:rsid w:val="00497D2A"/>
    <w:rsid w:val="00497FDE"/>
    <w:rsid w:val="004E3119"/>
    <w:rsid w:val="004E4350"/>
    <w:rsid w:val="004E5A64"/>
    <w:rsid w:val="00514F5F"/>
    <w:rsid w:val="00520ECA"/>
    <w:rsid w:val="00526B75"/>
    <w:rsid w:val="00527EFE"/>
    <w:rsid w:val="0053535B"/>
    <w:rsid w:val="0053584E"/>
    <w:rsid w:val="00540B45"/>
    <w:rsid w:val="00574285"/>
    <w:rsid w:val="00575FFB"/>
    <w:rsid w:val="0059542B"/>
    <w:rsid w:val="005D261D"/>
    <w:rsid w:val="005D407D"/>
    <w:rsid w:val="005D5C5E"/>
    <w:rsid w:val="005F55C0"/>
    <w:rsid w:val="00600D16"/>
    <w:rsid w:val="006035DC"/>
    <w:rsid w:val="0060694F"/>
    <w:rsid w:val="0061162F"/>
    <w:rsid w:val="00627C6F"/>
    <w:rsid w:val="006300E0"/>
    <w:rsid w:val="006318F1"/>
    <w:rsid w:val="00635C9D"/>
    <w:rsid w:val="00637EAF"/>
    <w:rsid w:val="00647876"/>
    <w:rsid w:val="00654F33"/>
    <w:rsid w:val="006653C4"/>
    <w:rsid w:val="00666172"/>
    <w:rsid w:val="0067224C"/>
    <w:rsid w:val="006905D4"/>
    <w:rsid w:val="00692DCE"/>
    <w:rsid w:val="006C63F8"/>
    <w:rsid w:val="006D0DA7"/>
    <w:rsid w:val="006F039F"/>
    <w:rsid w:val="006F78A8"/>
    <w:rsid w:val="00704808"/>
    <w:rsid w:val="007301F7"/>
    <w:rsid w:val="007313B6"/>
    <w:rsid w:val="007343D5"/>
    <w:rsid w:val="00755F88"/>
    <w:rsid w:val="00764095"/>
    <w:rsid w:val="00764422"/>
    <w:rsid w:val="0077008A"/>
    <w:rsid w:val="007712DB"/>
    <w:rsid w:val="00774ACE"/>
    <w:rsid w:val="00775CE4"/>
    <w:rsid w:val="00780139"/>
    <w:rsid w:val="00783218"/>
    <w:rsid w:val="007A49A5"/>
    <w:rsid w:val="007A4CDF"/>
    <w:rsid w:val="007B388D"/>
    <w:rsid w:val="007D0AA6"/>
    <w:rsid w:val="007D0FBF"/>
    <w:rsid w:val="007D41D9"/>
    <w:rsid w:val="007E53D0"/>
    <w:rsid w:val="007E6931"/>
    <w:rsid w:val="00823277"/>
    <w:rsid w:val="00831FFA"/>
    <w:rsid w:val="00837E1F"/>
    <w:rsid w:val="0084033D"/>
    <w:rsid w:val="008503D0"/>
    <w:rsid w:val="008504AC"/>
    <w:rsid w:val="00850ED9"/>
    <w:rsid w:val="008541B1"/>
    <w:rsid w:val="00855E24"/>
    <w:rsid w:val="00865446"/>
    <w:rsid w:val="00874F73"/>
    <w:rsid w:val="008929EB"/>
    <w:rsid w:val="008A0A4D"/>
    <w:rsid w:val="008D259E"/>
    <w:rsid w:val="008D768B"/>
    <w:rsid w:val="008E1589"/>
    <w:rsid w:val="00906966"/>
    <w:rsid w:val="00921923"/>
    <w:rsid w:val="009230CA"/>
    <w:rsid w:val="009364B6"/>
    <w:rsid w:val="009670C3"/>
    <w:rsid w:val="00983DE6"/>
    <w:rsid w:val="009935B0"/>
    <w:rsid w:val="00994B59"/>
    <w:rsid w:val="00995F66"/>
    <w:rsid w:val="009A48DA"/>
    <w:rsid w:val="009A6E8D"/>
    <w:rsid w:val="009C5A04"/>
    <w:rsid w:val="009C7DE3"/>
    <w:rsid w:val="009E1CD1"/>
    <w:rsid w:val="00A05CE2"/>
    <w:rsid w:val="00A0670E"/>
    <w:rsid w:val="00A2195F"/>
    <w:rsid w:val="00A3776B"/>
    <w:rsid w:val="00A43D7E"/>
    <w:rsid w:val="00A47718"/>
    <w:rsid w:val="00A83DD6"/>
    <w:rsid w:val="00A9468A"/>
    <w:rsid w:val="00AA1155"/>
    <w:rsid w:val="00AA28DB"/>
    <w:rsid w:val="00AB19F5"/>
    <w:rsid w:val="00AE3FA3"/>
    <w:rsid w:val="00B22A9F"/>
    <w:rsid w:val="00B45912"/>
    <w:rsid w:val="00B53581"/>
    <w:rsid w:val="00B53C38"/>
    <w:rsid w:val="00B64A0F"/>
    <w:rsid w:val="00B75755"/>
    <w:rsid w:val="00B957F4"/>
    <w:rsid w:val="00BB5E91"/>
    <w:rsid w:val="00BF0F5F"/>
    <w:rsid w:val="00BF1C21"/>
    <w:rsid w:val="00C00735"/>
    <w:rsid w:val="00C02FED"/>
    <w:rsid w:val="00C46F73"/>
    <w:rsid w:val="00C62A5E"/>
    <w:rsid w:val="00C67EE8"/>
    <w:rsid w:val="00CA5B50"/>
    <w:rsid w:val="00CC42FE"/>
    <w:rsid w:val="00CE3AD0"/>
    <w:rsid w:val="00D02155"/>
    <w:rsid w:val="00D237FA"/>
    <w:rsid w:val="00D27BA5"/>
    <w:rsid w:val="00D35C84"/>
    <w:rsid w:val="00D37039"/>
    <w:rsid w:val="00D43D51"/>
    <w:rsid w:val="00D775C9"/>
    <w:rsid w:val="00D7769B"/>
    <w:rsid w:val="00D81DB4"/>
    <w:rsid w:val="00D82C64"/>
    <w:rsid w:val="00D87145"/>
    <w:rsid w:val="00DB3460"/>
    <w:rsid w:val="00DB34FE"/>
    <w:rsid w:val="00DC5056"/>
    <w:rsid w:val="00DE2899"/>
    <w:rsid w:val="00DE2CDA"/>
    <w:rsid w:val="00E00FCF"/>
    <w:rsid w:val="00E059C0"/>
    <w:rsid w:val="00E11CD7"/>
    <w:rsid w:val="00E32DC7"/>
    <w:rsid w:val="00E4133B"/>
    <w:rsid w:val="00E45233"/>
    <w:rsid w:val="00E50410"/>
    <w:rsid w:val="00E552B7"/>
    <w:rsid w:val="00E56E8D"/>
    <w:rsid w:val="00E81F3F"/>
    <w:rsid w:val="00EA178E"/>
    <w:rsid w:val="00EB5D4E"/>
    <w:rsid w:val="00EB666B"/>
    <w:rsid w:val="00EB6A63"/>
    <w:rsid w:val="00EC13F0"/>
    <w:rsid w:val="00EC2543"/>
    <w:rsid w:val="00ED176E"/>
    <w:rsid w:val="00ED186B"/>
    <w:rsid w:val="00EE066C"/>
    <w:rsid w:val="00EE66E6"/>
    <w:rsid w:val="00F01BD7"/>
    <w:rsid w:val="00F21F2D"/>
    <w:rsid w:val="00F31CA0"/>
    <w:rsid w:val="00F33784"/>
    <w:rsid w:val="00F33CDF"/>
    <w:rsid w:val="00F36377"/>
    <w:rsid w:val="00F41430"/>
    <w:rsid w:val="00F472CC"/>
    <w:rsid w:val="00F54F0E"/>
    <w:rsid w:val="00F7062B"/>
    <w:rsid w:val="00F72300"/>
    <w:rsid w:val="00F77564"/>
    <w:rsid w:val="00F811A7"/>
    <w:rsid w:val="00F825AB"/>
    <w:rsid w:val="00F92BB1"/>
    <w:rsid w:val="00F941C9"/>
    <w:rsid w:val="00FA0945"/>
    <w:rsid w:val="00FB5675"/>
    <w:rsid w:val="00FF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846172"/>
  <w15:chartTrackingRefBased/>
  <w15:docId w15:val="{462C47EB-8FD0-4993-924D-1F98AE9E7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6172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3C38"/>
    <w:rPr>
      <w:rFonts w:ascii="Segoe UI" w:hAnsi="Segoe UI" w:cs="Segoe UI"/>
      <w:sz w:val="18"/>
      <w:szCs w:val="18"/>
      <w:lang w:val="en-GB" w:eastAsia="en-US"/>
    </w:rPr>
  </w:style>
  <w:style w:type="table" w:styleId="TableGrid">
    <w:name w:val="Table Grid"/>
    <w:basedOn w:val="TableNormal"/>
    <w:uiPriority w:val="59"/>
    <w:rsid w:val="00F363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monės įmonių valdymo katedra                                                                                 2009-</vt:lpstr>
    </vt:vector>
  </TitlesOfParts>
  <Company>VGTU</Company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monės įmonių valdymo katedra                                                                                 2009-</dc:title>
  <dc:subject/>
  <dc:creator>katedra2</dc:creator>
  <cp:keywords/>
  <cp:lastModifiedBy>Gediminas</cp:lastModifiedBy>
  <cp:revision>10</cp:revision>
  <cp:lastPrinted>2019-10-04T06:35:00Z</cp:lastPrinted>
  <dcterms:created xsi:type="dcterms:W3CDTF">2019-10-04T05:50:00Z</dcterms:created>
  <dcterms:modified xsi:type="dcterms:W3CDTF">2019-10-04T08:05:00Z</dcterms:modified>
</cp:coreProperties>
</file>